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E7468" w14:textId="48D95AC6" w:rsidR="00BD0874" w:rsidRDefault="00BD0874" w:rsidP="00BD0874">
      <w:pPr>
        <w:pStyle w:val="Caption"/>
        <w:keepNext/>
      </w:pPr>
      <w:r>
        <w:t>Table 3-i can't solve the table-3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15"/>
        <w:gridCol w:w="3665"/>
      </w:tblGrid>
      <w:tr w:rsidR="003B3EE7" w14:paraId="5338A89A" w14:textId="77777777" w:rsidTr="00BD0874">
        <w:trPr>
          <w:cantSplit/>
          <w:tblHeader/>
          <w:jc w:val="center"/>
        </w:trPr>
        <w:tc>
          <w:tcPr>
            <w:tcW w:w="3067" w:type="pct"/>
          </w:tcPr>
          <w:p w14:paraId="59A6DEBE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933" w:type="pct"/>
          </w:tcPr>
          <w:p w14:paraId="71BBF87C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3B3EE7" w14:paraId="2B2D9B2C" w14:textId="77777777" w:rsidTr="00BD0874">
        <w:trPr>
          <w:cantSplit/>
          <w:jc w:val="center"/>
        </w:trPr>
        <w:tc>
          <w:tcPr>
            <w:tcW w:w="3067" w:type="pct"/>
          </w:tcPr>
          <w:p w14:paraId="3FA90A04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 Level</w:t>
            </w:r>
          </w:p>
        </w:tc>
        <w:tc>
          <w:tcPr>
            <w:tcW w:w="1933" w:type="pct"/>
          </w:tcPr>
          <w:p w14:paraId="52F20EC6" w14:textId="77777777" w:rsidR="003B3EE7" w:rsidRDefault="003B3EE7">
            <w:pPr>
              <w:keepNext/>
              <w:spacing w:after="60"/>
              <w:jc w:val="center"/>
            </w:pPr>
          </w:p>
        </w:tc>
      </w:tr>
      <w:tr w:rsidR="003B3EE7" w14:paraId="54BFACD3" w14:textId="77777777" w:rsidTr="00BD0874">
        <w:trPr>
          <w:cantSplit/>
          <w:jc w:val="center"/>
        </w:trPr>
        <w:tc>
          <w:tcPr>
            <w:tcW w:w="3067" w:type="pct"/>
          </w:tcPr>
          <w:p w14:paraId="0FA6A747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33" w:type="pct"/>
          </w:tcPr>
          <w:p w14:paraId="076BFC6E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8.4%)</w:t>
            </w:r>
          </w:p>
        </w:tc>
      </w:tr>
      <w:tr w:rsidR="003B3EE7" w14:paraId="028A4D41" w14:textId="77777777" w:rsidTr="00BD0874">
        <w:trPr>
          <w:cantSplit/>
          <w:jc w:val="center"/>
        </w:trPr>
        <w:tc>
          <w:tcPr>
            <w:tcW w:w="3067" w:type="pct"/>
          </w:tcPr>
          <w:p w14:paraId="58560294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933" w:type="pct"/>
          </w:tcPr>
          <w:p w14:paraId="76ADBF21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3B3EE7" w14:paraId="097F78F6" w14:textId="77777777" w:rsidTr="00BD0874">
        <w:trPr>
          <w:cantSplit/>
          <w:jc w:val="center"/>
        </w:trPr>
        <w:tc>
          <w:tcPr>
            <w:tcW w:w="3067" w:type="pct"/>
          </w:tcPr>
          <w:p w14:paraId="0EC25842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933" w:type="pct"/>
          </w:tcPr>
          <w:p w14:paraId="50C0A4CF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34%)</w:t>
            </w:r>
          </w:p>
        </w:tc>
      </w:tr>
      <w:tr w:rsidR="003B3EE7" w14:paraId="65550AD0" w14:textId="77777777" w:rsidTr="00BD0874">
        <w:trPr>
          <w:cantSplit/>
          <w:jc w:val="center"/>
        </w:trPr>
        <w:tc>
          <w:tcPr>
            <w:tcW w:w="3067" w:type="pct"/>
          </w:tcPr>
          <w:p w14:paraId="7A502E16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 Level</w:t>
            </w:r>
          </w:p>
        </w:tc>
        <w:tc>
          <w:tcPr>
            <w:tcW w:w="1933" w:type="pct"/>
          </w:tcPr>
          <w:p w14:paraId="7104EF16" w14:textId="77777777" w:rsidR="003B3EE7" w:rsidRDefault="003B3EE7">
            <w:pPr>
              <w:keepNext/>
              <w:spacing w:after="60"/>
              <w:jc w:val="center"/>
            </w:pPr>
          </w:p>
        </w:tc>
      </w:tr>
      <w:tr w:rsidR="003B3EE7" w14:paraId="4C9D1A51" w14:textId="77777777" w:rsidTr="00BD0874">
        <w:trPr>
          <w:cantSplit/>
          <w:jc w:val="center"/>
        </w:trPr>
        <w:tc>
          <w:tcPr>
            <w:tcW w:w="3067" w:type="pct"/>
          </w:tcPr>
          <w:p w14:paraId="0A8CB617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933" w:type="pct"/>
          </w:tcPr>
          <w:p w14:paraId="533252BE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35%)</w:t>
            </w:r>
          </w:p>
        </w:tc>
      </w:tr>
      <w:tr w:rsidR="003B3EE7" w14:paraId="49CFCD06" w14:textId="77777777" w:rsidTr="00BD0874">
        <w:trPr>
          <w:cantSplit/>
          <w:jc w:val="center"/>
        </w:trPr>
        <w:tc>
          <w:tcPr>
            <w:tcW w:w="3067" w:type="pct"/>
          </w:tcPr>
          <w:p w14:paraId="4207605B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933" w:type="pct"/>
          </w:tcPr>
          <w:p w14:paraId="30084F1D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9 (64%)</w:t>
            </w:r>
          </w:p>
        </w:tc>
      </w:tr>
      <w:tr w:rsidR="003B3EE7" w14:paraId="10ADE494" w14:textId="77777777" w:rsidTr="00BD0874">
        <w:trPr>
          <w:cantSplit/>
          <w:jc w:val="center"/>
        </w:trPr>
        <w:tc>
          <w:tcPr>
            <w:tcW w:w="3067" w:type="pct"/>
          </w:tcPr>
          <w:p w14:paraId="43F92F94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933" w:type="pct"/>
          </w:tcPr>
          <w:p w14:paraId="49A316C8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4%)</w:t>
            </w:r>
          </w:p>
        </w:tc>
      </w:tr>
      <w:tr w:rsidR="003B3EE7" w14:paraId="35067C7F" w14:textId="77777777" w:rsidTr="00BD0874">
        <w:trPr>
          <w:cantSplit/>
          <w:jc w:val="center"/>
        </w:trPr>
        <w:tc>
          <w:tcPr>
            <w:tcW w:w="3067" w:type="pct"/>
          </w:tcPr>
          <w:p w14:paraId="7A26C725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 Level</w:t>
            </w:r>
          </w:p>
        </w:tc>
        <w:tc>
          <w:tcPr>
            <w:tcW w:w="1933" w:type="pct"/>
          </w:tcPr>
          <w:p w14:paraId="3CB2DE49" w14:textId="77777777" w:rsidR="003B3EE7" w:rsidRDefault="003B3EE7">
            <w:pPr>
              <w:keepNext/>
              <w:spacing w:after="60"/>
              <w:jc w:val="center"/>
            </w:pPr>
          </w:p>
        </w:tc>
      </w:tr>
      <w:tr w:rsidR="003B3EE7" w14:paraId="69340E3E" w14:textId="77777777" w:rsidTr="00BD0874">
        <w:trPr>
          <w:cantSplit/>
          <w:jc w:val="center"/>
        </w:trPr>
        <w:tc>
          <w:tcPr>
            <w:tcW w:w="3067" w:type="pct"/>
          </w:tcPr>
          <w:p w14:paraId="54E2F624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33" w:type="pct"/>
          </w:tcPr>
          <w:p w14:paraId="2209B366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.3%)</w:t>
            </w:r>
          </w:p>
        </w:tc>
      </w:tr>
      <w:tr w:rsidR="003B3EE7" w14:paraId="27AC5A41" w14:textId="77777777" w:rsidTr="00BD0874">
        <w:trPr>
          <w:cantSplit/>
          <w:jc w:val="center"/>
        </w:trPr>
        <w:tc>
          <w:tcPr>
            <w:tcW w:w="3067" w:type="pct"/>
          </w:tcPr>
          <w:p w14:paraId="0D135797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933" w:type="pct"/>
          </w:tcPr>
          <w:p w14:paraId="3A13E105" w14:textId="77777777" w:rsidR="003B3EE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4 (96%)</w:t>
            </w:r>
          </w:p>
        </w:tc>
      </w:tr>
      <w:tr w:rsidR="003B3EE7" w14:paraId="54AA7988" w14:textId="77777777" w:rsidTr="00BD0874">
        <w:trPr>
          <w:cantSplit/>
          <w:jc w:val="center"/>
        </w:trPr>
        <w:tc>
          <w:tcPr>
            <w:tcW w:w="5000" w:type="pct"/>
            <w:gridSpan w:val="2"/>
          </w:tcPr>
          <w:p w14:paraId="1A0F3680" w14:textId="77777777" w:rsidR="003B3EE7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B05369E" w14:textId="77777777" w:rsidR="003B3EE7" w:rsidRDefault="003B3EE7">
      <w:pPr>
        <w:pStyle w:val="FirstParagraph"/>
      </w:pPr>
    </w:p>
    <w:sectPr w:rsidR="003B3EE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2687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56455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3EE7"/>
    <w:rsid w:val="003804FF"/>
    <w:rsid w:val="003B3EE7"/>
    <w:rsid w:val="00BD0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C0612"/>
  <w15:docId w15:val="{CBC5CE58-76E8-4065-8F95-709F40E87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NU LNU</cp:lastModifiedBy>
  <cp:revision>2</cp:revision>
  <dcterms:created xsi:type="dcterms:W3CDTF">2024-12-25T09:19:00Z</dcterms:created>
  <dcterms:modified xsi:type="dcterms:W3CDTF">2024-12-25T09:21:00Z</dcterms:modified>
</cp:coreProperties>
</file>